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E14" w14:textId="51AAB843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1D6BB5AA" w14:textId="6D20F439" w:rsidR="00B2514E" w:rsidRPr="007A1BB7" w:rsidRDefault="00B2514E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Ans:-   select F</w:t>
      </w:r>
      <w:r w:rsidR="00B4111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IRST_NAME as WORKER_NAME from Worker</w:t>
      </w:r>
      <w:r w:rsidR="00A7418C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;</w:t>
      </w:r>
    </w:p>
    <w:p w14:paraId="1924BD64" w14:textId="60A76FC9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12786796" w14:textId="20FD36A9" w:rsidR="00B41112" w:rsidRDefault="00B4111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-    </w:t>
      </w:r>
      <w:r w:rsidR="00A7418C">
        <w:rPr>
          <w:b w:val="0"/>
          <w:bCs w:val="0"/>
          <w:color w:val="444444"/>
          <w:spacing w:val="3"/>
        </w:rPr>
        <w:t>select distinct DEPARTMENT from Worker</w:t>
      </w:r>
    </w:p>
    <w:p w14:paraId="57DD2D1C" w14:textId="2B52BF97"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208CC904" w14:textId="7FCC2E7D" w:rsidR="00690D79" w:rsidRPr="007A1BB7" w:rsidRDefault="00690D79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- </w:t>
      </w:r>
      <w:r w:rsidR="004E1672">
        <w:rPr>
          <w:b w:val="0"/>
          <w:bCs w:val="0"/>
          <w:color w:val="444444"/>
          <w:spacing w:val="3"/>
        </w:rPr>
        <w:t xml:space="preserve"> </w:t>
      </w:r>
      <w:r w:rsidR="004E1672" w:rsidRPr="004E1672">
        <w:rPr>
          <w:b w:val="0"/>
          <w:bCs w:val="0"/>
          <w:color w:val="444444"/>
          <w:spacing w:val="3"/>
        </w:rPr>
        <w:t>select * from Worker order by WORKER_ID desc limit 5</w:t>
      </w: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4E1672"/>
    <w:rsid w:val="00690D79"/>
    <w:rsid w:val="00901A32"/>
    <w:rsid w:val="009778B2"/>
    <w:rsid w:val="00A7418C"/>
    <w:rsid w:val="00B2514E"/>
    <w:rsid w:val="00B41112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Rohan Bagde</cp:lastModifiedBy>
  <cp:revision>4</cp:revision>
  <dcterms:created xsi:type="dcterms:W3CDTF">2021-03-26T13:45:00Z</dcterms:created>
  <dcterms:modified xsi:type="dcterms:W3CDTF">2022-01-18T08:12:00Z</dcterms:modified>
</cp:coreProperties>
</file>